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762B" w:rsidRPr="009E53B1" w:rsidRDefault="009E53B1" w:rsidP="00685A90">
      <w:pPr>
        <w:pStyle w:val="NormalWeb"/>
        <w:spacing w:before="120" w:beforeAutospacing="0" w:after="240" w:afterAutospacing="0"/>
        <w:jc w:val="center"/>
        <w:rPr>
          <w:rFonts w:ascii="Resavska BG Sans" w:hAnsi="Resavska BG Sans"/>
          <w:b/>
          <w:bCs/>
          <w:sz w:val="28"/>
          <w:szCs w:val="22"/>
          <w:lang w:val="sr-Cyrl-RS"/>
        </w:rPr>
      </w:pPr>
      <w:bookmarkStart w:id="0" w:name="_GoBack"/>
      <w:r w:rsidRPr="009E53B1">
        <w:rPr>
          <w:rFonts w:ascii="Resavska BG Sans" w:hAnsi="Resavska BG Sans"/>
          <w:b/>
          <w:bCs/>
          <w:sz w:val="28"/>
          <w:szCs w:val="22"/>
          <w:lang w:val="sr-Cyrl-RS"/>
        </w:rPr>
        <w:t>ИЗЈАВА АУТОРА</w:t>
      </w:r>
    </w:p>
    <w:tbl>
      <w:tblPr>
        <w:tblStyle w:val="TableGrid"/>
        <w:tblW w:w="9288" w:type="dxa"/>
        <w:shd w:val="clear" w:color="auto" w:fill="FFFFFF" w:themeFill="background1"/>
        <w:tblLayout w:type="fixed"/>
        <w:tblLook w:val="01E0" w:firstRow="1" w:lastRow="1" w:firstColumn="1" w:lastColumn="1" w:noHBand="0" w:noVBand="0"/>
      </w:tblPr>
      <w:tblGrid>
        <w:gridCol w:w="1188"/>
        <w:gridCol w:w="8100"/>
      </w:tblGrid>
      <w:tr w:rsidR="00760FC3" w:rsidRPr="009E53B1" w:rsidTr="00016F45">
        <w:trPr>
          <w:trHeight w:val="778"/>
        </w:trPr>
        <w:tc>
          <w:tcPr>
            <w:tcW w:w="1188" w:type="dxa"/>
            <w:shd w:val="clear" w:color="auto" w:fill="FFFFFF" w:themeFill="background1"/>
            <w:vAlign w:val="center"/>
          </w:tcPr>
          <w:bookmarkEnd w:id="0"/>
          <w:p w:rsidR="00760FC3" w:rsidRPr="009E53B1" w:rsidRDefault="009E53B1" w:rsidP="00685A90">
            <w:pPr>
              <w:rPr>
                <w:rFonts w:ascii="Resavska BG Sans" w:hAnsi="Resavska BG Sans" w:cs="Arial"/>
                <w:sz w:val="16"/>
                <w:szCs w:val="16"/>
                <w:lang w:val="sr-Cyrl-RS"/>
              </w:rPr>
            </w:pPr>
            <w:r w:rsidRPr="009E53B1">
              <w:rPr>
                <w:rFonts w:ascii="Resavska BG Sans" w:hAnsi="Resavska BG Sans" w:cs="Arial"/>
                <w:sz w:val="16"/>
                <w:szCs w:val="16"/>
                <w:lang w:val="sr-Cyrl-RS"/>
              </w:rPr>
              <w:t>Наслов рукописа</w:t>
            </w:r>
            <w:r w:rsidR="00760FC3" w:rsidRPr="009E53B1">
              <w:rPr>
                <w:rFonts w:ascii="Resavska BG Sans" w:hAnsi="Resavska BG Sans" w:cs="Arial"/>
                <w:sz w:val="16"/>
                <w:szCs w:val="16"/>
                <w:lang w:val="sr-Cyrl-RS"/>
              </w:rPr>
              <w:t>:</w:t>
            </w:r>
          </w:p>
        </w:tc>
        <w:tc>
          <w:tcPr>
            <w:tcW w:w="81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60FC3" w:rsidRPr="009E53B1" w:rsidRDefault="00760FC3" w:rsidP="00685A90">
            <w:pPr>
              <w:rPr>
                <w:rFonts w:ascii="Resavska BG Sans" w:hAnsi="Resavska BG Sans" w:cs="Arial"/>
                <w:sz w:val="16"/>
                <w:szCs w:val="16"/>
                <w:lang w:val="sr-Cyrl-RS"/>
              </w:rPr>
            </w:pPr>
          </w:p>
        </w:tc>
      </w:tr>
      <w:tr w:rsidR="00760FC3" w:rsidRPr="009E53B1" w:rsidTr="00016F45">
        <w:trPr>
          <w:trHeight w:val="893"/>
        </w:trPr>
        <w:tc>
          <w:tcPr>
            <w:tcW w:w="1188" w:type="dxa"/>
            <w:shd w:val="clear" w:color="auto" w:fill="FFFFFF" w:themeFill="background1"/>
            <w:vAlign w:val="center"/>
          </w:tcPr>
          <w:p w:rsidR="00760FC3" w:rsidRPr="009E53B1" w:rsidRDefault="00854A25" w:rsidP="009E53B1">
            <w:pPr>
              <w:rPr>
                <w:rFonts w:ascii="Resavska BG Sans" w:hAnsi="Resavska BG Sans" w:cs="Arial"/>
                <w:sz w:val="16"/>
                <w:szCs w:val="16"/>
                <w:lang w:val="sr-Cyrl-RS"/>
              </w:rPr>
            </w:pPr>
            <w:r>
              <w:rPr>
                <w:rFonts w:ascii="Resavska BG Sans" w:hAnsi="Resavska BG Sans" w:cs="Arial"/>
                <w:sz w:val="16"/>
                <w:szCs w:val="16"/>
                <w:lang w:val="sr-Cyrl-RS"/>
              </w:rPr>
              <w:t>Аутори</w:t>
            </w:r>
            <w:r w:rsidR="00016F45" w:rsidRPr="009E53B1">
              <w:rPr>
                <w:rFonts w:ascii="Resavska BG Sans" w:hAnsi="Resavska BG Sans" w:cs="Arial"/>
                <w:sz w:val="16"/>
                <w:szCs w:val="16"/>
                <w:lang w:val="sr-Cyrl-RS"/>
              </w:rPr>
              <w:t>:</w:t>
            </w:r>
          </w:p>
        </w:tc>
        <w:tc>
          <w:tcPr>
            <w:tcW w:w="81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60FC3" w:rsidRPr="009E53B1" w:rsidRDefault="00760FC3" w:rsidP="00685A90">
            <w:pPr>
              <w:rPr>
                <w:rFonts w:ascii="Resavska BG Sans" w:hAnsi="Resavska BG Sans" w:cs="Arial"/>
                <w:sz w:val="16"/>
                <w:szCs w:val="16"/>
                <w:lang w:val="sr-Cyrl-RS"/>
              </w:rPr>
            </w:pPr>
          </w:p>
        </w:tc>
      </w:tr>
    </w:tbl>
    <w:p w:rsidR="00685A90" w:rsidRPr="009E53B1" w:rsidRDefault="009E53B1" w:rsidP="00545586">
      <w:pPr>
        <w:spacing w:before="120" w:after="120" w:line="240" w:lineRule="auto"/>
        <w:ind w:firstLine="454"/>
        <w:jc w:val="both"/>
        <w:rPr>
          <w:rFonts w:ascii="Resavska BG Sans" w:hAnsi="Resavska BG Sans" w:cs="Arial"/>
          <w:sz w:val="20"/>
          <w:szCs w:val="20"/>
          <w:lang w:val="sr-Cyrl-RS"/>
        </w:rPr>
      </w:pPr>
      <w:r w:rsidRPr="009E53B1">
        <w:rPr>
          <w:rFonts w:ascii="Resavska BG Sans" w:hAnsi="Resavska BG Sans" w:cs="Arial"/>
          <w:b/>
          <w:sz w:val="20"/>
          <w:szCs w:val="20"/>
          <w:lang w:val="sr-Cyrl-RS"/>
        </w:rPr>
        <w:t>Сви аутори потписују овај образац</w:t>
      </w:r>
      <w:r w:rsidR="00760FC3" w:rsidRPr="009E53B1">
        <w:rPr>
          <w:rFonts w:ascii="Resavska BG Sans" w:hAnsi="Resavska BG Sans" w:cs="Arial"/>
          <w:b/>
          <w:sz w:val="20"/>
          <w:szCs w:val="20"/>
          <w:lang w:val="sr-Cyrl-RS"/>
        </w:rPr>
        <w:t>.</w:t>
      </w:r>
      <w:r w:rsidR="00760FC3" w:rsidRPr="009E53B1">
        <w:rPr>
          <w:rFonts w:ascii="Resavska BG Sans" w:hAnsi="Resavska BG Sans" w:cs="Arial"/>
          <w:sz w:val="20"/>
          <w:szCs w:val="20"/>
          <w:lang w:val="sr-Cyrl-RS"/>
        </w:rPr>
        <w:t xml:space="preserve"> </w:t>
      </w:r>
      <w:r>
        <w:rPr>
          <w:rFonts w:ascii="Resavska BG Sans" w:hAnsi="Resavska BG Sans" w:cs="Arial"/>
          <w:sz w:val="20"/>
          <w:szCs w:val="20"/>
          <w:lang w:val="sr-Cyrl-RS"/>
        </w:rPr>
        <w:t xml:space="preserve">Потпис ће сведочити о међусобном разумевању између </w:t>
      </w:r>
      <w:r w:rsidRPr="009E53B1">
        <w:rPr>
          <w:rFonts w:ascii="Resavska BG Sans" w:hAnsi="Resavska BG Sans" w:cs="Arial"/>
          <w:i/>
          <w:sz w:val="20"/>
          <w:szCs w:val="20"/>
          <w:lang w:val="sr-Cyrl-RS"/>
        </w:rPr>
        <w:t>Фолклористике</w:t>
      </w:r>
      <w:r>
        <w:rPr>
          <w:rFonts w:ascii="Resavska BG Sans" w:hAnsi="Resavska BG Sans" w:cs="Arial"/>
          <w:sz w:val="20"/>
          <w:szCs w:val="20"/>
          <w:lang w:val="sr-Cyrl-RS"/>
        </w:rPr>
        <w:t xml:space="preserve"> и потписаних аутора у вези с правима и обавезама обе стране у процесу вредновања рукописа и његовог могућег објављивања у </w:t>
      </w:r>
      <w:r w:rsidRPr="009E53B1">
        <w:rPr>
          <w:rFonts w:ascii="Resavska BG Sans" w:hAnsi="Resavska BG Sans" w:cs="Arial"/>
          <w:i/>
          <w:sz w:val="20"/>
          <w:szCs w:val="20"/>
          <w:lang w:val="sr-Cyrl-RS"/>
        </w:rPr>
        <w:t>Фолклористици</w:t>
      </w:r>
      <w:r w:rsidR="00760FC3" w:rsidRPr="009E53B1">
        <w:rPr>
          <w:rFonts w:ascii="Resavska BG Sans" w:hAnsi="Resavska BG Sans" w:cs="Arial"/>
          <w:sz w:val="20"/>
          <w:szCs w:val="20"/>
          <w:lang w:val="sr-Cyrl-RS"/>
        </w:rPr>
        <w:t>.</w:t>
      </w:r>
      <w:bookmarkStart w:id="1" w:name="bookmark3"/>
    </w:p>
    <w:p w:rsidR="00685A90" w:rsidRPr="009E53B1" w:rsidRDefault="009E53B1" w:rsidP="00787322">
      <w:pPr>
        <w:spacing w:after="0" w:line="240" w:lineRule="auto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Аутори одобравају да се њихов рукопис преда за објављивање у </w:t>
      </w:r>
      <w:r w:rsidRPr="001577FF">
        <w:rPr>
          <w:rFonts w:asciiTheme="majorHAnsi" w:hAnsiTheme="majorHAnsi"/>
          <w:i/>
          <w:color w:val="000000"/>
          <w:sz w:val="20"/>
          <w:szCs w:val="20"/>
          <w:lang w:val="sr-Cyrl-RS" w:bidi="en-US"/>
        </w:rPr>
        <w:t>Фолклористици</w:t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. Они потврђују да њихов рукопис у целини или делимично није објављен нити се разматра за </w:t>
      </w:r>
      <w:r w:rsidR="001577FF">
        <w:rPr>
          <w:rFonts w:asciiTheme="majorHAnsi" w:hAnsiTheme="majorHAnsi"/>
          <w:color w:val="000000"/>
          <w:sz w:val="20"/>
          <w:szCs w:val="20"/>
          <w:lang w:val="sr-Cyrl-RS" w:bidi="en-US"/>
        </w:rPr>
        <w:t>о</w:t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бјављивање на дру</w:t>
      </w:r>
      <w:r w:rsidR="00C26E93">
        <w:rPr>
          <w:rFonts w:asciiTheme="majorHAnsi" w:hAnsiTheme="majorHAnsi"/>
          <w:color w:val="000000"/>
          <w:sz w:val="20"/>
          <w:szCs w:val="20"/>
          <w:lang w:val="sr-Cyrl-RS" w:bidi="en-US"/>
        </w:rPr>
        <w:softHyphen/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гом месту на било ком језику или у било ком облику </w:t>
      </w:r>
      <w:r w:rsidR="00685A90" w:rsidRPr="009E53B1">
        <w:rPr>
          <w:rFonts w:asciiTheme="majorHAnsi" w:hAnsiTheme="majorHAnsi"/>
          <w:color w:val="000000"/>
          <w:sz w:val="20"/>
          <w:szCs w:val="20"/>
          <w:lang w:val="sr-Cyrl-RS" w:bidi="en-US"/>
        </w:rPr>
        <w:t>(</w:t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укључујући скупове, зборнике, претходна са</w:t>
      </w:r>
      <w:r w:rsidR="00C26E93">
        <w:rPr>
          <w:rFonts w:asciiTheme="majorHAnsi" w:hAnsiTheme="majorHAnsi"/>
          <w:color w:val="000000"/>
          <w:sz w:val="20"/>
          <w:szCs w:val="20"/>
          <w:lang w:val="sr-Cyrl-RS" w:bidi="en-US"/>
        </w:rPr>
        <w:softHyphen/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општења, књиге и чланке по позиву</w:t>
      </w:r>
      <w:r w:rsidR="00685A90" w:rsidRPr="009E53B1">
        <w:rPr>
          <w:rFonts w:asciiTheme="majorHAnsi" w:hAnsiTheme="majorHAnsi"/>
          <w:color w:val="000000"/>
          <w:sz w:val="20"/>
          <w:szCs w:val="20"/>
          <w:lang w:val="sr-Cyrl-RS" w:bidi="en-US"/>
        </w:rPr>
        <w:t>).</w:t>
      </w:r>
    </w:p>
    <w:p w:rsidR="00685A90" w:rsidRPr="009E53B1" w:rsidRDefault="001577FF" w:rsidP="00787322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>Аутори потврђују да је предати рукопис њихово оригинално дело. Сви коришћени извори ци</w:t>
      </w:r>
      <w:r w:rsidR="00C26E93">
        <w:rPr>
          <w:rFonts w:asciiTheme="majorHAnsi" w:hAnsiTheme="majorHAnsi"/>
          <w:sz w:val="20"/>
          <w:szCs w:val="20"/>
          <w:lang w:val="sr-Cyrl-RS"/>
        </w:rPr>
        <w:softHyphen/>
      </w:r>
      <w:r>
        <w:rPr>
          <w:rFonts w:asciiTheme="majorHAnsi" w:hAnsiTheme="majorHAnsi"/>
          <w:sz w:val="20"/>
          <w:szCs w:val="20"/>
          <w:lang w:val="sr-Cyrl-RS"/>
        </w:rPr>
        <w:t>тирани су у тексту и поуздано наведени у библиографији</w:t>
      </w:r>
      <w:r w:rsidR="00685A90" w:rsidRPr="009E53B1">
        <w:rPr>
          <w:rFonts w:asciiTheme="majorHAnsi" w:hAnsiTheme="majorHAnsi"/>
          <w:sz w:val="20"/>
          <w:szCs w:val="20"/>
          <w:lang w:val="sr-Cyrl-RS"/>
        </w:rPr>
        <w:t>.</w:t>
      </w:r>
    </w:p>
    <w:p w:rsidR="00685A90" w:rsidRPr="009E53B1" w:rsidRDefault="001577FF" w:rsidP="00787322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Потврђујемо да је сваки од аутора учествовао у довољној мери у истраживању представљеном у рукопису да преузима јавну одговорност за његов садржај. Сви аутори су сагласни да се њихов чла</w:t>
      </w:r>
      <w:r w:rsidR="00C26E93">
        <w:rPr>
          <w:rFonts w:asciiTheme="majorHAnsi" w:hAnsiTheme="majorHAnsi"/>
          <w:color w:val="000000"/>
          <w:sz w:val="20"/>
          <w:szCs w:val="20"/>
          <w:lang w:val="sr-Cyrl-RS" w:bidi="en-US"/>
        </w:rPr>
        <w:softHyphen/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нак објави у </w:t>
      </w:r>
      <w:r w:rsidRPr="0044296E">
        <w:rPr>
          <w:rFonts w:asciiTheme="majorHAnsi" w:hAnsiTheme="majorHAnsi"/>
          <w:i/>
          <w:color w:val="000000"/>
          <w:sz w:val="20"/>
          <w:szCs w:val="20"/>
          <w:lang w:val="sr-Cyrl-RS" w:bidi="en-US"/>
        </w:rPr>
        <w:t>Фолклористици</w:t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. </w:t>
      </w:r>
    </w:p>
    <w:p w:rsidR="00685A90" w:rsidRPr="009E53B1" w:rsidRDefault="001577FF" w:rsidP="00787322">
      <w:pPr>
        <w:spacing w:after="0" w:line="240" w:lineRule="auto"/>
        <w:ind w:firstLine="454"/>
        <w:jc w:val="both"/>
        <w:rPr>
          <w:rStyle w:val="Heading30"/>
          <w:rFonts w:asciiTheme="majorHAnsi" w:hAnsiTheme="majorHAnsi"/>
          <w:b w:val="0"/>
          <w:sz w:val="20"/>
          <w:szCs w:val="20"/>
          <w:lang w:val="sr-Cyrl-RS"/>
        </w:rPr>
      </w:pP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Аутори прихватају од</w:t>
      </w:r>
      <w:r w:rsidR="0044296E"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говорност за све аспекте рада и гарантују да су питања везана за тачност или интегритет било ког дела рада на одговарајући начин истражена. </w:t>
      </w:r>
    </w:p>
    <w:p w:rsidR="00685A90" w:rsidRPr="009E53B1" w:rsidRDefault="0044296E" w:rsidP="00787322">
      <w:pPr>
        <w:spacing w:after="0" w:line="240" w:lineRule="auto"/>
        <w:ind w:firstLine="454"/>
        <w:jc w:val="both"/>
        <w:rPr>
          <w:rStyle w:val="Heading30"/>
          <w:rFonts w:asciiTheme="majorHAnsi" w:hAnsiTheme="majorHAnsi"/>
          <w:b w:val="0"/>
          <w:sz w:val="20"/>
          <w:szCs w:val="20"/>
          <w:lang w:val="sr-Cyrl-RS"/>
        </w:rPr>
      </w:pPr>
      <w:r>
        <w:rPr>
          <w:rStyle w:val="Heading30"/>
          <w:rFonts w:asciiTheme="majorHAnsi" w:hAnsiTheme="majorHAnsi"/>
          <w:b w:val="0"/>
          <w:sz w:val="20"/>
          <w:szCs w:val="20"/>
          <w:lang w:val="sr-Cyrl-RS"/>
        </w:rPr>
        <w:t xml:space="preserve">Аутори јамче да су уз рукопис достављене копије дозвола (или сагласности) за репродуковање објављеног материјала, за коришћење илустрација или за изношење података о људима који се могу идентификовати, или дозволе да се именују људи који су допринели </w:t>
      </w:r>
      <w:r w:rsidR="006F6D95">
        <w:rPr>
          <w:rStyle w:val="Heading30"/>
          <w:rFonts w:asciiTheme="majorHAnsi" w:hAnsiTheme="majorHAnsi"/>
          <w:b w:val="0"/>
          <w:sz w:val="20"/>
          <w:szCs w:val="20"/>
          <w:lang w:val="sr-Cyrl-RS"/>
        </w:rPr>
        <w:t>раду</w:t>
      </w:r>
      <w:r w:rsidR="00685A90" w:rsidRPr="009E53B1">
        <w:rPr>
          <w:rStyle w:val="Heading30"/>
          <w:rFonts w:asciiTheme="majorHAnsi" w:hAnsiTheme="majorHAnsi"/>
          <w:b w:val="0"/>
          <w:sz w:val="20"/>
          <w:szCs w:val="20"/>
          <w:lang w:val="sr-Cyrl-RS"/>
        </w:rPr>
        <w:t>.</w:t>
      </w:r>
    </w:p>
    <w:p w:rsidR="00685A90" w:rsidRPr="009E53B1" w:rsidRDefault="006F6D95" w:rsidP="00787322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color w:val="000000"/>
          <w:sz w:val="20"/>
          <w:szCs w:val="20"/>
          <w:lang w:val="sr-Cyrl-RS" w:bidi="en-US"/>
        </w:rPr>
      </w:pP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Аутори потврђују да су особе које су допринеле раду интелектуално, али чији се допринос не </w:t>
      </w:r>
      <w:r w:rsidR="00685A90" w:rsidRPr="009E53B1">
        <w:rPr>
          <w:rFonts w:asciiTheme="majorHAnsi" w:hAnsiTheme="majorHAnsi"/>
          <w:color w:val="000000"/>
          <w:sz w:val="20"/>
          <w:szCs w:val="20"/>
          <w:lang w:val="sr-Cyrl-RS" w:bidi="en-US"/>
        </w:rPr>
        <w:t xml:space="preserve"> </w:t>
      </w:r>
      <w:r>
        <w:rPr>
          <w:rFonts w:asciiTheme="majorHAnsi" w:hAnsiTheme="majorHAnsi"/>
          <w:color w:val="000000"/>
          <w:sz w:val="20"/>
          <w:szCs w:val="20"/>
          <w:lang w:val="sr-Cyrl-RS" w:bidi="en-US"/>
        </w:rPr>
        <w:t>може оправдано сматрати ауторством, наведене у захвалници (или фусноти), где је описан њихов конкретан допринос. Те особе сагласиле су се да буду именоване</w:t>
      </w:r>
      <w:r w:rsidR="00685A90" w:rsidRPr="009E53B1">
        <w:rPr>
          <w:rFonts w:asciiTheme="majorHAnsi" w:hAnsiTheme="majorHAnsi"/>
          <w:color w:val="000000"/>
          <w:sz w:val="20"/>
          <w:szCs w:val="20"/>
          <w:lang w:val="sr-Cyrl-RS" w:bidi="en-US"/>
        </w:rPr>
        <w:t>.</w:t>
      </w:r>
    </w:p>
    <w:p w:rsidR="00685A90" w:rsidRPr="009E53B1" w:rsidRDefault="008D412B" w:rsidP="00787322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 xml:space="preserve">Аутори потврђују да су податке о финансијској и материјалној помоћи за своје истраживање и рад јасно навели у рукопису. </w:t>
      </w:r>
    </w:p>
    <w:p w:rsidR="002D00C4" w:rsidRPr="002D00C4" w:rsidRDefault="002D00C4" w:rsidP="002D00C4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 w:rsidRPr="002D00C4">
        <w:rPr>
          <w:rFonts w:asciiTheme="majorHAnsi" w:hAnsiTheme="majorHAnsi"/>
          <w:sz w:val="20"/>
          <w:szCs w:val="20"/>
          <w:lang w:val="sr-Cyrl-RS"/>
        </w:rPr>
        <w:t>Одобравамо уредницима да начине мање измене у раду, укључујући корекције које се тичу гра</w:t>
      </w:r>
      <w:r w:rsidR="00C26E93">
        <w:rPr>
          <w:rFonts w:asciiTheme="majorHAnsi" w:hAnsiTheme="majorHAnsi"/>
          <w:sz w:val="20"/>
          <w:szCs w:val="20"/>
          <w:lang w:val="sr-Cyrl-RS"/>
        </w:rPr>
        <w:softHyphen/>
      </w:r>
      <w:r w:rsidRPr="002D00C4">
        <w:rPr>
          <w:rFonts w:asciiTheme="majorHAnsi" w:hAnsiTheme="majorHAnsi"/>
          <w:sz w:val="20"/>
          <w:szCs w:val="20"/>
          <w:lang w:val="sr-Cyrl-RS"/>
        </w:rPr>
        <w:t>матике, правописа, интерпункције, као и форматирања, али веће измене неће бити вршене без сагласности аутора.</w:t>
      </w:r>
    </w:p>
    <w:p w:rsidR="00685A90" w:rsidRPr="009E53B1" w:rsidRDefault="002D00C4" w:rsidP="00787322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>
        <w:rPr>
          <w:rFonts w:asciiTheme="majorHAnsi" w:hAnsiTheme="majorHAnsi"/>
          <w:sz w:val="20"/>
          <w:szCs w:val="20"/>
          <w:lang w:val="sr-Cyrl-RS"/>
        </w:rPr>
        <w:t xml:space="preserve">Ако је рад прихваћен за </w:t>
      </w:r>
      <w:r w:rsidRPr="002D00C4">
        <w:rPr>
          <w:rFonts w:asciiTheme="majorHAnsi" w:hAnsiTheme="majorHAnsi"/>
          <w:sz w:val="20"/>
          <w:szCs w:val="20"/>
          <w:lang w:val="sr-Cyrl-RS"/>
        </w:rPr>
        <w:t xml:space="preserve">публиковање у </w:t>
      </w:r>
      <w:r w:rsidRPr="002D00C4">
        <w:rPr>
          <w:rFonts w:asciiTheme="majorHAnsi" w:hAnsiTheme="majorHAnsi"/>
          <w:i/>
          <w:sz w:val="20"/>
          <w:szCs w:val="20"/>
          <w:lang w:val="sr-Cyrl-RS"/>
        </w:rPr>
        <w:t>Фолклористици</w:t>
      </w:r>
      <w:r w:rsidRPr="002D00C4">
        <w:rPr>
          <w:rFonts w:asciiTheme="majorHAnsi" w:hAnsiTheme="majorHAnsi"/>
          <w:sz w:val="20"/>
          <w:szCs w:val="20"/>
          <w:lang w:val="sr-Cyrl-RS"/>
        </w:rPr>
        <w:t>, аутори Удружењу фолклориста Србије уступају право на прво објављивање рада или поновно објављивање рада или дела рада у штампа</w:t>
      </w:r>
      <w:r w:rsidR="00C26E93">
        <w:rPr>
          <w:rFonts w:asciiTheme="majorHAnsi" w:hAnsiTheme="majorHAnsi"/>
          <w:sz w:val="20"/>
          <w:szCs w:val="20"/>
          <w:lang w:val="sr-Cyrl-RS"/>
        </w:rPr>
        <w:softHyphen/>
      </w:r>
      <w:r w:rsidRPr="002D00C4">
        <w:rPr>
          <w:rFonts w:asciiTheme="majorHAnsi" w:hAnsiTheme="majorHAnsi"/>
          <w:sz w:val="20"/>
          <w:szCs w:val="20"/>
          <w:lang w:val="sr-Cyrl-RS"/>
        </w:rPr>
        <w:t>ном и електронском облику.</w:t>
      </w:r>
    </w:p>
    <w:p w:rsidR="002D00C4" w:rsidRDefault="002D00C4" w:rsidP="00787322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 w:rsidRPr="002D00C4">
        <w:rPr>
          <w:rFonts w:asciiTheme="majorHAnsi" w:hAnsiTheme="majorHAnsi"/>
          <w:sz w:val="20"/>
          <w:szCs w:val="20"/>
          <w:lang w:val="sr-Cyrl-RS"/>
        </w:rPr>
        <w:t xml:space="preserve">Аутори се обавезују да ће, ако рад поново објављују у истом или сличном облику, од Удружења фолклориста Србије, као издавача часописа </w:t>
      </w:r>
      <w:r w:rsidRPr="002D00C4">
        <w:rPr>
          <w:rFonts w:asciiTheme="majorHAnsi" w:hAnsiTheme="majorHAnsi"/>
          <w:i/>
          <w:sz w:val="20"/>
          <w:szCs w:val="20"/>
          <w:lang w:val="sr-Cyrl-RS"/>
        </w:rPr>
        <w:t>Фолклористика</w:t>
      </w:r>
      <w:r w:rsidRPr="002D00C4">
        <w:rPr>
          <w:rFonts w:asciiTheme="majorHAnsi" w:hAnsiTheme="majorHAnsi"/>
          <w:sz w:val="20"/>
          <w:szCs w:val="20"/>
          <w:lang w:val="sr-Cyrl-RS"/>
        </w:rPr>
        <w:t>, затражити сагласност за поновљена објављивања.</w:t>
      </w:r>
      <w:r>
        <w:rPr>
          <w:rFonts w:asciiTheme="majorHAnsi" w:hAnsiTheme="majorHAnsi"/>
          <w:sz w:val="20"/>
          <w:szCs w:val="20"/>
          <w:lang w:val="sr-Cyrl-RS"/>
        </w:rPr>
        <w:t xml:space="preserve"> Ако се рукопис касније прештампава или користи у другом научном часопису или не</w:t>
      </w:r>
      <w:r w:rsidR="00C26E93">
        <w:rPr>
          <w:rFonts w:asciiTheme="majorHAnsi" w:hAnsiTheme="majorHAnsi"/>
          <w:sz w:val="20"/>
          <w:szCs w:val="20"/>
          <w:lang w:val="sr-Cyrl-RS"/>
        </w:rPr>
        <w:softHyphen/>
      </w:r>
      <w:r>
        <w:rPr>
          <w:rFonts w:asciiTheme="majorHAnsi" w:hAnsiTheme="majorHAnsi"/>
          <w:sz w:val="20"/>
          <w:szCs w:val="20"/>
          <w:lang w:val="sr-Cyrl-RS"/>
        </w:rPr>
        <w:t xml:space="preserve">кој другој публикацији, биће прописно назначено да је први пут објављен у </w:t>
      </w:r>
      <w:r w:rsidRPr="002D00C4">
        <w:rPr>
          <w:rFonts w:asciiTheme="majorHAnsi" w:hAnsiTheme="majorHAnsi"/>
          <w:i/>
          <w:sz w:val="20"/>
          <w:szCs w:val="20"/>
          <w:lang w:val="sr-Cyrl-RS"/>
        </w:rPr>
        <w:t>Фолклористици</w:t>
      </w:r>
      <w:r>
        <w:rPr>
          <w:rFonts w:asciiTheme="majorHAnsi" w:hAnsiTheme="majorHAnsi"/>
          <w:sz w:val="20"/>
          <w:szCs w:val="20"/>
          <w:lang w:val="sr-Cyrl-RS"/>
        </w:rPr>
        <w:t xml:space="preserve">. </w:t>
      </w:r>
      <w:r w:rsidR="00787322" w:rsidRPr="009E53B1">
        <w:rPr>
          <w:rFonts w:asciiTheme="majorHAnsi" w:hAnsiTheme="majorHAnsi"/>
          <w:sz w:val="20"/>
          <w:szCs w:val="20"/>
          <w:lang w:val="sr-Cyrl-RS"/>
        </w:rPr>
        <w:t xml:space="preserve"> </w:t>
      </w:r>
    </w:p>
    <w:p w:rsidR="00685A90" w:rsidRPr="009E53B1" w:rsidRDefault="002D00C4" w:rsidP="00787322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 w:rsidRPr="002D00C4">
        <w:rPr>
          <w:rFonts w:asciiTheme="majorHAnsi" w:hAnsiTheme="majorHAnsi"/>
          <w:sz w:val="20"/>
          <w:szCs w:val="20"/>
          <w:lang w:val="sr-Cyrl-RS"/>
        </w:rPr>
        <w:t>Изјава постаје неважећа ако редакција одбије рад или га аутори повуку пре објављивања.</w:t>
      </w:r>
    </w:p>
    <w:p w:rsidR="00787322" w:rsidRPr="009E53B1" w:rsidRDefault="00787322" w:rsidP="00787322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</w:p>
    <w:p w:rsidR="00545586" w:rsidRPr="009E53B1" w:rsidRDefault="00545586" w:rsidP="00787322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</w:p>
    <w:p w:rsidR="002D00C4" w:rsidRPr="002D00C4" w:rsidRDefault="002D00C4" w:rsidP="002D00C4">
      <w:pPr>
        <w:pStyle w:val="NormalWeb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  <w:r w:rsidRPr="002D00C4">
        <w:rPr>
          <w:rFonts w:asciiTheme="majorHAnsi" w:hAnsiTheme="majorHAnsi"/>
          <w:sz w:val="20"/>
          <w:szCs w:val="20"/>
          <w:lang w:val="sr-Cyrl-RS"/>
        </w:rPr>
        <w:t>Име аутора (штампаним словима)</w:t>
      </w:r>
    </w:p>
    <w:p w:rsidR="002D00C4" w:rsidRDefault="002D00C4" w:rsidP="002D00C4">
      <w:pPr>
        <w:pStyle w:val="NormalWeb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</w:p>
    <w:p w:rsidR="002D00C4" w:rsidRDefault="002D00C4" w:rsidP="002D00C4">
      <w:pPr>
        <w:pStyle w:val="NormalWeb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</w:p>
    <w:p w:rsidR="002D00C4" w:rsidRPr="002D00C4" w:rsidRDefault="002D00C4" w:rsidP="002D00C4">
      <w:pPr>
        <w:pStyle w:val="NormalWeb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  <w:r w:rsidRPr="002D00C4">
        <w:rPr>
          <w:rFonts w:asciiTheme="majorHAnsi" w:hAnsiTheme="majorHAnsi"/>
          <w:sz w:val="20"/>
          <w:szCs w:val="20"/>
          <w:lang w:val="sr-Cyrl-RS"/>
        </w:rPr>
        <w:t>Потпис аутора</w:t>
      </w:r>
    </w:p>
    <w:p w:rsidR="002D00C4" w:rsidRDefault="002D00C4" w:rsidP="002D00C4">
      <w:pPr>
        <w:pStyle w:val="NormalWeb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</w:p>
    <w:p w:rsidR="002D00C4" w:rsidRDefault="002D00C4" w:rsidP="002D00C4">
      <w:pPr>
        <w:pStyle w:val="NormalWeb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</w:p>
    <w:p w:rsidR="002D00C4" w:rsidRPr="002D00C4" w:rsidRDefault="002D00C4" w:rsidP="002D00C4">
      <w:pPr>
        <w:pStyle w:val="NormalWeb"/>
        <w:spacing w:before="0" w:beforeAutospacing="0" w:after="0" w:afterAutospacing="0"/>
        <w:ind w:firstLine="454"/>
        <w:rPr>
          <w:rFonts w:asciiTheme="majorHAnsi" w:hAnsiTheme="majorHAnsi"/>
          <w:sz w:val="20"/>
          <w:szCs w:val="20"/>
          <w:lang w:val="sr-Cyrl-RS"/>
        </w:rPr>
      </w:pPr>
      <w:r w:rsidRPr="002D00C4">
        <w:rPr>
          <w:rFonts w:asciiTheme="majorHAnsi" w:hAnsiTheme="majorHAnsi"/>
          <w:sz w:val="20"/>
          <w:szCs w:val="20"/>
          <w:lang w:val="sr-Cyrl-RS"/>
        </w:rPr>
        <w:t>Датум</w:t>
      </w:r>
    </w:p>
    <w:p w:rsidR="002D00C4" w:rsidRDefault="002D00C4" w:rsidP="002D00C4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</w:p>
    <w:p w:rsidR="002D00C4" w:rsidRDefault="002D00C4" w:rsidP="002D00C4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</w:p>
    <w:p w:rsidR="009E53B1" w:rsidRPr="009E53B1" w:rsidRDefault="002D00C4" w:rsidP="00787322">
      <w:pPr>
        <w:pStyle w:val="NormalWeb"/>
        <w:spacing w:before="0" w:beforeAutospacing="0" w:after="0" w:afterAutospacing="0"/>
        <w:ind w:firstLine="454"/>
        <w:jc w:val="both"/>
        <w:rPr>
          <w:rFonts w:asciiTheme="majorHAnsi" w:hAnsiTheme="majorHAnsi"/>
          <w:sz w:val="20"/>
          <w:szCs w:val="20"/>
          <w:lang w:val="sr-Cyrl-RS"/>
        </w:rPr>
      </w:pPr>
      <w:r w:rsidRPr="002D00C4">
        <w:rPr>
          <w:rFonts w:asciiTheme="majorHAnsi" w:hAnsiTheme="majorHAnsi"/>
          <w:sz w:val="20"/>
          <w:szCs w:val="20"/>
          <w:lang w:val="sr-Cyrl-RS"/>
        </w:rPr>
        <w:t xml:space="preserve">Молимо одштампајте, попуните и пошаљите </w:t>
      </w:r>
      <w:r>
        <w:rPr>
          <w:rFonts w:asciiTheme="majorHAnsi" w:hAnsiTheme="majorHAnsi"/>
          <w:sz w:val="20"/>
          <w:szCs w:val="20"/>
          <w:lang w:val="sr-Cyrl-RS"/>
        </w:rPr>
        <w:t xml:space="preserve">уредништву </w:t>
      </w:r>
      <w:r w:rsidRPr="002D00C4">
        <w:rPr>
          <w:rFonts w:asciiTheme="majorHAnsi" w:hAnsiTheme="majorHAnsi"/>
          <w:sz w:val="20"/>
          <w:szCs w:val="20"/>
          <w:lang w:val="sr-Cyrl-RS"/>
        </w:rPr>
        <w:t>скенирану копију потписаног доку</w:t>
      </w:r>
      <w:r w:rsidR="00C26E93">
        <w:rPr>
          <w:rFonts w:asciiTheme="majorHAnsi" w:hAnsiTheme="majorHAnsi"/>
          <w:sz w:val="20"/>
          <w:szCs w:val="20"/>
          <w:lang w:val="sr-Cyrl-RS"/>
        </w:rPr>
        <w:softHyphen/>
      </w:r>
      <w:r w:rsidRPr="002D00C4">
        <w:rPr>
          <w:rFonts w:asciiTheme="majorHAnsi" w:hAnsiTheme="majorHAnsi"/>
          <w:sz w:val="20"/>
          <w:szCs w:val="20"/>
          <w:lang w:val="sr-Cyrl-RS"/>
        </w:rPr>
        <w:t>мента на</w:t>
      </w:r>
      <w:r>
        <w:rPr>
          <w:rFonts w:asciiTheme="majorHAnsi" w:hAnsiTheme="majorHAnsi"/>
          <w:sz w:val="20"/>
          <w:szCs w:val="20"/>
          <w:lang w:val="sr-Cyrl-RS"/>
        </w:rPr>
        <w:t xml:space="preserve"> адресу</w:t>
      </w:r>
      <w:r w:rsidRPr="002D00C4">
        <w:rPr>
          <w:rFonts w:asciiTheme="majorHAnsi" w:hAnsiTheme="majorHAnsi"/>
          <w:sz w:val="20"/>
          <w:szCs w:val="20"/>
          <w:lang w:val="sr-Cyrl-RS"/>
        </w:rPr>
        <w:t xml:space="preserve">: </w:t>
      </w:r>
      <w:r w:rsidRPr="002D00C4">
        <w:rPr>
          <w:rFonts w:asciiTheme="majorHAnsi" w:hAnsiTheme="majorHAnsi"/>
          <w:b/>
          <w:sz w:val="20"/>
          <w:szCs w:val="20"/>
          <w:lang w:val="sr-Cyrl-RS"/>
        </w:rPr>
        <w:t>folkloristika.ufs@gmail.com</w:t>
      </w:r>
      <w:r w:rsidR="00787322" w:rsidRPr="009E53B1">
        <w:rPr>
          <w:rFonts w:asciiTheme="majorHAnsi" w:hAnsiTheme="majorHAnsi"/>
          <w:sz w:val="20"/>
          <w:szCs w:val="20"/>
          <w:lang w:val="sr-Cyrl-RS"/>
        </w:rPr>
        <w:t>.</w:t>
      </w:r>
      <w:bookmarkEnd w:id="1"/>
    </w:p>
    <w:sectPr w:rsidR="009E53B1" w:rsidRPr="009E53B1" w:rsidSect="00016F45">
      <w:headerReference w:type="default" r:id="rId7"/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5540" w:rsidRDefault="007C5540" w:rsidP="0094762B">
      <w:pPr>
        <w:spacing w:after="0" w:line="240" w:lineRule="auto"/>
      </w:pPr>
      <w:r>
        <w:separator/>
      </w:r>
    </w:p>
  </w:endnote>
  <w:endnote w:type="continuationSeparator" w:id="0">
    <w:p w:rsidR="007C5540" w:rsidRDefault="007C5540" w:rsidP="00947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esavska BG Sans">
    <w:altName w:val="Arial"/>
    <w:panose1 w:val="00000000000000000000"/>
    <w:charset w:val="00"/>
    <w:family w:val="modern"/>
    <w:notTrueType/>
    <w:pitch w:val="variable"/>
    <w:sig w:usb0="00000001" w:usb1="5000004A" w:usb2="00000000" w:usb3="00000000" w:csb0="00000117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5540" w:rsidRDefault="007C5540" w:rsidP="0094762B">
      <w:pPr>
        <w:spacing w:after="0" w:line="240" w:lineRule="auto"/>
      </w:pPr>
      <w:r>
        <w:separator/>
      </w:r>
    </w:p>
  </w:footnote>
  <w:footnote w:type="continuationSeparator" w:id="0">
    <w:p w:rsidR="007C5540" w:rsidRDefault="007C5540" w:rsidP="009476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A0" w:firstRow="1" w:lastRow="0" w:firstColumn="1" w:lastColumn="0" w:noHBand="0" w:noVBand="1"/>
    </w:tblPr>
    <w:tblGrid>
      <w:gridCol w:w="1418"/>
      <w:gridCol w:w="7599"/>
    </w:tblGrid>
    <w:tr w:rsidR="00760FC3" w:rsidRPr="00D42CF1" w:rsidTr="00760FC3">
      <w:tc>
        <w:tcPr>
          <w:tcW w:w="1418" w:type="dxa"/>
          <w:shd w:val="clear" w:color="auto" w:fill="FFFFFF" w:themeFill="background1"/>
          <w:vAlign w:val="bottom"/>
        </w:tcPr>
        <w:p w:rsidR="00A164A6" w:rsidRPr="00D42CF1" w:rsidRDefault="00A164A6" w:rsidP="00760FC3">
          <w:pPr>
            <w:pStyle w:val="NormalWeb"/>
            <w:spacing w:before="0" w:beforeAutospacing="0" w:after="0" w:afterAutospacing="0"/>
            <w:jc w:val="center"/>
            <w:rPr>
              <w:rFonts w:asciiTheme="majorHAnsi" w:hAnsiTheme="majorHAnsi"/>
              <w:color w:val="000000"/>
            </w:rPr>
          </w:pPr>
          <w:r w:rsidRPr="00D42CF1">
            <w:rPr>
              <w:rFonts w:asciiTheme="majorHAnsi" w:hAnsiTheme="majorHAnsi"/>
              <w:noProof/>
              <w:color w:val="000000"/>
              <w:sz w:val="32"/>
              <w:szCs w:val="36"/>
            </w:rPr>
            <w:drawing>
              <wp:inline distT="0" distB="0" distL="0" distR="0" wp14:anchorId="1A529575" wp14:editId="6D3C7B53">
                <wp:extent cx="660232" cy="598650"/>
                <wp:effectExtent l="0" t="0" r="6985" b="0"/>
                <wp:docPr id="6" name="Picture 6" descr="D:\Sonja\casopis F\tehnicko uredjenje\logo\Logotip Folkloristika 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Sonja\casopis F\tehnicko uredjenje\logo\Logotip Folkloristika s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clrChange>
                            <a:clrFrom>
                              <a:srgbClr val="FEFDF9"/>
                            </a:clrFrom>
                            <a:clrTo>
                              <a:srgbClr val="FEFDF9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8494" cy="624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9" w:type="dxa"/>
          <w:shd w:val="clear" w:color="auto" w:fill="FFFFFF" w:themeFill="background1"/>
          <w:vAlign w:val="bottom"/>
        </w:tcPr>
        <w:p w:rsidR="00A164A6" w:rsidRPr="009E53B1" w:rsidRDefault="009E53B1" w:rsidP="00760FC3">
          <w:pPr>
            <w:pStyle w:val="NormalWeb"/>
            <w:spacing w:before="0" w:beforeAutospacing="0" w:after="0" w:afterAutospacing="0"/>
            <w:rPr>
              <w:rFonts w:ascii="Resavska BG Sans" w:hAnsi="Resavska BG Sans"/>
              <w:spacing w:val="20"/>
              <w:kern w:val="20"/>
              <w:sz w:val="20"/>
              <w:szCs w:val="20"/>
              <w:lang w:val="sr-Cyrl-RS"/>
            </w:rPr>
          </w:pPr>
          <w:r w:rsidRPr="009E53B1">
            <w:rPr>
              <w:rFonts w:ascii="Resavska BG Sans" w:hAnsi="Resavska BG Sans"/>
              <w:spacing w:val="20"/>
              <w:kern w:val="20"/>
              <w:sz w:val="20"/>
              <w:szCs w:val="20"/>
              <w:lang w:val="sr-Cyrl-RS"/>
            </w:rPr>
            <w:t>ФОЛКЛОРИСТИКА</w:t>
          </w:r>
        </w:p>
        <w:p w:rsidR="00A164A6" w:rsidRPr="009E53B1" w:rsidRDefault="009E53B1" w:rsidP="00760FC3">
          <w:pPr>
            <w:pStyle w:val="NormalWeb"/>
            <w:spacing w:before="60" w:beforeAutospacing="0" w:after="60" w:afterAutospacing="0"/>
            <w:rPr>
              <w:rFonts w:ascii="Resavska BG Sans" w:hAnsi="Resavska BG Sans"/>
              <w:sz w:val="20"/>
              <w:szCs w:val="20"/>
              <w:lang w:val="sr-Cyrl-RS"/>
            </w:rPr>
          </w:pPr>
          <w:r>
            <w:rPr>
              <w:rFonts w:ascii="Resavska BG Sans" w:hAnsi="Resavska BG Sans"/>
              <w:sz w:val="18"/>
              <w:szCs w:val="20"/>
              <w:lang w:val="sr-Cyrl-RS"/>
            </w:rPr>
            <w:t>Часопис Удружења фолклориста Србије</w:t>
          </w:r>
        </w:p>
        <w:p w:rsidR="00A164A6" w:rsidRPr="00A164A6" w:rsidRDefault="00A164A6" w:rsidP="009E53B1">
          <w:pPr>
            <w:pStyle w:val="NormalWeb"/>
            <w:spacing w:before="0" w:beforeAutospacing="0" w:after="0" w:afterAutospacing="0"/>
            <w:rPr>
              <w:rFonts w:asciiTheme="majorHAnsi" w:hAnsiTheme="majorHAnsi"/>
              <w:color w:val="000000"/>
              <w:sz w:val="16"/>
              <w:szCs w:val="16"/>
            </w:rPr>
          </w:pPr>
          <w:r w:rsidRPr="00016F45">
            <w:rPr>
              <w:rStyle w:val="Strong"/>
              <w:rFonts w:ascii="Resavska BG Sans" w:hAnsi="Resavska BG Sans"/>
              <w:b w:val="0"/>
              <w:sz w:val="16"/>
              <w:szCs w:val="16"/>
            </w:rPr>
            <w:t>ISSN 2560-4414 (</w:t>
          </w:r>
          <w:r w:rsidR="009E53B1">
            <w:rPr>
              <w:rStyle w:val="Strong"/>
              <w:rFonts w:ascii="Resavska BG Sans" w:hAnsi="Resavska BG Sans"/>
              <w:b w:val="0"/>
              <w:sz w:val="16"/>
              <w:szCs w:val="16"/>
              <w:lang w:val="sr-Cyrl-RS"/>
            </w:rPr>
            <w:t>Штампано издање</w:t>
          </w:r>
          <w:r w:rsidRPr="00016F45">
            <w:rPr>
              <w:rStyle w:val="Strong"/>
              <w:rFonts w:ascii="Resavska BG Sans" w:hAnsi="Resavska BG Sans"/>
              <w:b w:val="0"/>
              <w:sz w:val="16"/>
              <w:szCs w:val="16"/>
            </w:rPr>
            <w:t>)   ISSN 2560-3191 (Online)</w:t>
          </w:r>
        </w:p>
      </w:tc>
    </w:tr>
  </w:tbl>
  <w:p w:rsidR="00A164A6" w:rsidRPr="00A164A6" w:rsidRDefault="00A164A6" w:rsidP="00A164A6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452EBD"/>
    <w:multiLevelType w:val="multilevel"/>
    <w:tmpl w:val="804C734A"/>
    <w:lvl w:ilvl="0">
      <w:start w:val="1"/>
      <w:numFmt w:val="decimal"/>
      <w:lvlText w:val="%1)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DF0DEF"/>
    <w:multiLevelType w:val="multilevel"/>
    <w:tmpl w:val="5F408440"/>
    <w:lvl w:ilvl="0">
      <w:start w:val="1"/>
      <w:numFmt w:val="lowerLetter"/>
      <w:lvlText w:val="%1.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7451C92"/>
    <w:multiLevelType w:val="multilevel"/>
    <w:tmpl w:val="65063302"/>
    <w:lvl w:ilvl="0">
      <w:start w:val="1"/>
      <w:numFmt w:val="upperRoman"/>
      <w:lvlText w:val="%1."/>
      <w:lvlJc w:val="left"/>
      <w:rPr>
        <w:rFonts w:ascii="Calibri" w:eastAsia="Calibri" w:hAnsi="Calibri" w:cs="Calibri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3ED1C3F"/>
    <w:multiLevelType w:val="hybridMultilevel"/>
    <w:tmpl w:val="BB7C3EBE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MDAxMzU0MTQ1NzVW0lEKTi0uzszPAykwrgUAsy2KPywAAAA="/>
  </w:docVars>
  <w:rsids>
    <w:rsidRoot w:val="00417157"/>
    <w:rsid w:val="00016F45"/>
    <w:rsid w:val="000425C3"/>
    <w:rsid w:val="000508E9"/>
    <w:rsid w:val="000B3938"/>
    <w:rsid w:val="00107A42"/>
    <w:rsid w:val="001577FF"/>
    <w:rsid w:val="00187BA1"/>
    <w:rsid w:val="002D00C4"/>
    <w:rsid w:val="003F28CE"/>
    <w:rsid w:val="00417157"/>
    <w:rsid w:val="004232E2"/>
    <w:rsid w:val="0044296E"/>
    <w:rsid w:val="00476F37"/>
    <w:rsid w:val="00482851"/>
    <w:rsid w:val="004A2B15"/>
    <w:rsid w:val="00545586"/>
    <w:rsid w:val="00560BEF"/>
    <w:rsid w:val="006261E1"/>
    <w:rsid w:val="00685A90"/>
    <w:rsid w:val="006B5DBC"/>
    <w:rsid w:val="006E6975"/>
    <w:rsid w:val="006F6D95"/>
    <w:rsid w:val="00756C57"/>
    <w:rsid w:val="00760FC3"/>
    <w:rsid w:val="00787322"/>
    <w:rsid w:val="007C5540"/>
    <w:rsid w:val="007E092B"/>
    <w:rsid w:val="00832199"/>
    <w:rsid w:val="00834871"/>
    <w:rsid w:val="00854A25"/>
    <w:rsid w:val="00891646"/>
    <w:rsid w:val="008A334C"/>
    <w:rsid w:val="008C676D"/>
    <w:rsid w:val="008D3FE2"/>
    <w:rsid w:val="008D412B"/>
    <w:rsid w:val="0094762B"/>
    <w:rsid w:val="009E0B01"/>
    <w:rsid w:val="009E53B1"/>
    <w:rsid w:val="009F4095"/>
    <w:rsid w:val="00A164A6"/>
    <w:rsid w:val="00A661FE"/>
    <w:rsid w:val="00B51367"/>
    <w:rsid w:val="00B5268C"/>
    <w:rsid w:val="00BC0C5F"/>
    <w:rsid w:val="00BD204C"/>
    <w:rsid w:val="00C0681E"/>
    <w:rsid w:val="00C26E93"/>
    <w:rsid w:val="00C628F0"/>
    <w:rsid w:val="00C82437"/>
    <w:rsid w:val="00D42CF1"/>
    <w:rsid w:val="00D67D76"/>
    <w:rsid w:val="00D85601"/>
    <w:rsid w:val="00E40DC7"/>
    <w:rsid w:val="00EA0189"/>
    <w:rsid w:val="00F16ED8"/>
    <w:rsid w:val="00FF3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EC64DBA-CC3D-4C68-B7E3-2D6FA51C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00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171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semiHidden/>
    <w:rsid w:val="00417157"/>
    <w:pPr>
      <w:spacing w:after="0" w:line="240" w:lineRule="auto"/>
      <w:jc w:val="both"/>
    </w:pPr>
    <w:rPr>
      <w:rFonts w:ascii="Garamond" w:eastAsia="Times New Roman" w:hAnsi="Garamond" w:cs="Times New Roman"/>
      <w:sz w:val="28"/>
      <w:szCs w:val="20"/>
      <w:lang w:val="sr-Cyrl-CS" w:eastAsia="sr-Latn-CS"/>
    </w:rPr>
  </w:style>
  <w:style w:type="character" w:customStyle="1" w:styleId="BodyTextChar">
    <w:name w:val="Body Text Char"/>
    <w:basedOn w:val="DefaultParagraphFont"/>
    <w:link w:val="BodyText"/>
    <w:semiHidden/>
    <w:rsid w:val="00417157"/>
    <w:rPr>
      <w:rFonts w:ascii="Garamond" w:eastAsia="Times New Roman" w:hAnsi="Garamond" w:cs="Times New Roman"/>
      <w:sz w:val="28"/>
      <w:szCs w:val="20"/>
      <w:lang w:val="sr-Cyrl-CS" w:eastAsia="sr-Latn-CS"/>
    </w:rPr>
  </w:style>
  <w:style w:type="character" w:styleId="Hyperlink">
    <w:name w:val="Hyperlink"/>
    <w:basedOn w:val="DefaultParagraphFont"/>
    <w:uiPriority w:val="99"/>
    <w:unhideWhenUsed/>
    <w:rsid w:val="00417157"/>
    <w:rPr>
      <w:color w:val="0000FF"/>
      <w:u w:val="single"/>
    </w:rPr>
  </w:style>
  <w:style w:type="table" w:styleId="TableGrid">
    <w:name w:val="Table Grid"/>
    <w:basedOn w:val="TableNormal"/>
    <w:rsid w:val="009E0B01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9E0B01"/>
    <w:rPr>
      <w:b/>
      <w:bCs/>
    </w:rPr>
  </w:style>
  <w:style w:type="character" w:customStyle="1" w:styleId="Heading3">
    <w:name w:val="Heading #3_"/>
    <w:basedOn w:val="DefaultParagraphFont"/>
    <w:rsid w:val="00D42CF1"/>
    <w:rPr>
      <w:rFonts w:ascii="Calibri" w:eastAsia="Calibri" w:hAnsi="Calibri" w:cs="Calibri"/>
      <w:b/>
      <w:bCs/>
      <w:i w:val="0"/>
      <w:iCs w:val="0"/>
      <w:smallCaps w:val="0"/>
      <w:strike w:val="0"/>
      <w:sz w:val="18"/>
      <w:szCs w:val="18"/>
      <w:u w:val="none"/>
    </w:rPr>
  </w:style>
  <w:style w:type="character" w:customStyle="1" w:styleId="Heading30">
    <w:name w:val="Heading #3"/>
    <w:basedOn w:val="Heading3"/>
    <w:rsid w:val="00D42CF1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en-US" w:eastAsia="en-US" w:bidi="en-US"/>
    </w:rPr>
  </w:style>
  <w:style w:type="character" w:customStyle="1" w:styleId="Bodytext2">
    <w:name w:val="Body text (2)_"/>
    <w:basedOn w:val="DefaultParagraphFont"/>
    <w:rsid w:val="00D42CF1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Bodytext2Italic">
    <w:name w:val="Body text (2) + Italic"/>
    <w:basedOn w:val="Bodytext2"/>
    <w:rsid w:val="00D42CF1"/>
    <w:rPr>
      <w:rFonts w:ascii="Calibri" w:eastAsia="Calibri" w:hAnsi="Calibri" w:cs="Calibri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en-US" w:eastAsia="en-US" w:bidi="en-US"/>
    </w:rPr>
  </w:style>
  <w:style w:type="character" w:customStyle="1" w:styleId="Bodytext20">
    <w:name w:val="Body text (2)"/>
    <w:basedOn w:val="Bodytext2"/>
    <w:rsid w:val="00D42CF1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en-US" w:eastAsia="en-US" w:bidi="en-US"/>
    </w:rPr>
  </w:style>
  <w:style w:type="paragraph" w:styleId="Header">
    <w:name w:val="header"/>
    <w:basedOn w:val="Normal"/>
    <w:link w:val="HeaderChar"/>
    <w:uiPriority w:val="99"/>
    <w:unhideWhenUsed/>
    <w:rsid w:val="00A164A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4A6"/>
  </w:style>
  <w:style w:type="paragraph" w:styleId="Footer">
    <w:name w:val="footer"/>
    <w:basedOn w:val="Normal"/>
    <w:link w:val="FooterChar"/>
    <w:uiPriority w:val="99"/>
    <w:unhideWhenUsed/>
    <w:rsid w:val="00A164A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5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9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5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4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4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8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48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5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4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39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9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0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4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1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43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5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3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2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8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1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1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0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0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1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0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1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2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9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1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0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68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4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HP</cp:lastModifiedBy>
  <cp:revision>2</cp:revision>
  <cp:lastPrinted>2017-07-01T21:53:00Z</cp:lastPrinted>
  <dcterms:created xsi:type="dcterms:W3CDTF">2017-07-02T10:42:00Z</dcterms:created>
  <dcterms:modified xsi:type="dcterms:W3CDTF">2017-07-02T10:42:00Z</dcterms:modified>
</cp:coreProperties>
</file>